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F49" w:rsidRPr="000D2C3B" w:rsidRDefault="009D7F49" w:rsidP="009D7F49">
      <w:pPr>
        <w:jc w:val="center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Mental Health Series Week 1: Depression &amp; Suicide (Elijah)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color w:val="292929"/>
          <w:spacing w:val="-1"/>
          <w:sz w:val="24"/>
          <w:szCs w:val="24"/>
        </w:rPr>
      </w:pPr>
      <w:r w:rsidRPr="000D2C3B">
        <w:rPr>
          <w:rFonts w:ascii="Arial" w:hAnsi="Arial" w:cs="Arial"/>
          <w:color w:val="292929"/>
          <w:spacing w:val="-1"/>
          <w:sz w:val="24"/>
          <w:szCs w:val="24"/>
        </w:rPr>
        <w:t>Story/Quote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color w:val="292929"/>
          <w:spacing w:val="-1"/>
          <w:sz w:val="24"/>
          <w:szCs w:val="24"/>
        </w:rPr>
      </w:pPr>
      <w:r w:rsidRPr="000D2C3B">
        <w:rPr>
          <w:rFonts w:ascii="Arial" w:hAnsi="Arial" w:cs="Arial"/>
          <w:color w:val="292929"/>
          <w:spacing w:val="-1"/>
          <w:sz w:val="24"/>
          <w:szCs w:val="24"/>
        </w:rPr>
        <w:t>One morning</w:t>
      </w:r>
      <w:r w:rsidR="00716105"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, a 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man was walking along the beach and saw that the tide had washed thousands of starfish up on the shore.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Up ahead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he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saw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a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boy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who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was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picking them, one at a time,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and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tossing them back into the ocean.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color w:val="292929"/>
          <w:spacing w:val="-1"/>
          <w:sz w:val="24"/>
          <w:szCs w:val="24"/>
        </w:rPr>
      </w:pP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He ask the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boy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>, “Why are you spending so much time doing this?”</w:t>
      </w:r>
      <w:r w:rsidR="006C5ABC"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>The child replied, "If I don’t,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the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starfish will bake in the sun, and will all die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by the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afternoon."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color w:val="292929"/>
          <w:spacing w:val="-1"/>
          <w:sz w:val="24"/>
          <w:szCs w:val="24"/>
        </w:rPr>
      </w:pPr>
      <w:r w:rsidRPr="000D2C3B">
        <w:rPr>
          <w:rFonts w:ascii="Arial" w:hAnsi="Arial" w:cs="Arial"/>
          <w:color w:val="292929"/>
          <w:spacing w:val="-1"/>
          <w:sz w:val="24"/>
          <w:szCs w:val="24"/>
        </w:rPr>
        <w:t>The man replied, "But, there must be thousands of starfish. You can't possibly rescue them all, so what difference is throwing a few back going to make?"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color w:val="292929"/>
          <w:spacing w:val="-1"/>
          <w:sz w:val="24"/>
          <w:szCs w:val="24"/>
        </w:rPr>
      </w:pP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The </w:t>
      </w:r>
      <w:r w:rsidR="0087395C" w:rsidRPr="000D2C3B">
        <w:rPr>
          <w:rFonts w:ascii="Arial" w:hAnsi="Arial" w:cs="Arial"/>
          <w:color w:val="292929"/>
          <w:spacing w:val="-1"/>
          <w:sz w:val="24"/>
          <w:szCs w:val="24"/>
        </w:rPr>
        <w:t>boy</w:t>
      </w:r>
      <w:r w:rsidRPr="000D2C3B">
        <w:rPr>
          <w:rFonts w:ascii="Arial" w:hAnsi="Arial" w:cs="Arial"/>
          <w:color w:val="292929"/>
          <w:spacing w:val="-1"/>
          <w:sz w:val="24"/>
          <w:szCs w:val="24"/>
        </w:rPr>
        <w:t xml:space="preserve"> tossed another starfish back into the ocean and said, "It sure made a difference to that one!"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Statistics</w:t>
      </w:r>
    </w:p>
    <w:p w:rsidR="009D7F49" w:rsidRPr="000D2C3B" w:rsidRDefault="0087395C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A</w:t>
      </w:r>
      <w:r w:rsidR="009D7F49" w:rsidRPr="000D2C3B">
        <w:rPr>
          <w:rFonts w:ascii="Arial" w:hAnsi="Arial" w:cs="Arial"/>
          <w:sz w:val="24"/>
          <w:szCs w:val="24"/>
        </w:rPr>
        <w:t xml:space="preserve"> 2021 </w:t>
      </w:r>
      <w:r w:rsidRPr="000D2C3B">
        <w:rPr>
          <w:rFonts w:ascii="Arial" w:hAnsi="Arial" w:cs="Arial"/>
          <w:sz w:val="24"/>
          <w:szCs w:val="24"/>
        </w:rPr>
        <w:t>survey</w:t>
      </w:r>
      <w:r w:rsidR="009D7F49" w:rsidRPr="000D2C3B">
        <w:rPr>
          <w:rFonts w:ascii="Arial" w:hAnsi="Arial" w:cs="Arial"/>
          <w:sz w:val="24"/>
          <w:szCs w:val="24"/>
        </w:rPr>
        <w:t xml:space="preserve"> done in Clark County (just to our northeast) showed that 21% of high schoolers had serious thoughts of taking their own life, 17% reported having a plan to do so, and 9% of them actually attempted suicide. For middle school</w:t>
      </w:r>
      <w:r w:rsidR="003F19F3" w:rsidRPr="000D2C3B">
        <w:rPr>
          <w:rFonts w:ascii="Arial" w:hAnsi="Arial" w:cs="Arial"/>
          <w:sz w:val="24"/>
          <w:szCs w:val="24"/>
        </w:rPr>
        <w:t>ers,</w:t>
      </w:r>
      <w:r w:rsidR="009D7F49" w:rsidRPr="000D2C3B">
        <w:rPr>
          <w:rFonts w:ascii="Arial" w:hAnsi="Arial" w:cs="Arial"/>
          <w:sz w:val="24"/>
          <w:szCs w:val="24"/>
        </w:rPr>
        <w:t xml:space="preserve"> which includes 10-14 year olds, that survey showed that 26% of them had serious thoughts of taking their own life, 19% reported having a plan to do so, and 11% of them actually attempted suicide. 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Of course we know that depression and suicide is not just a young person issue. Between the years 1999 and 2019, every single age group showed at least a 30% increase in suicide. </w:t>
      </w:r>
    </w:p>
    <w:p w:rsidR="009D7F49" w:rsidRPr="000D2C3B" w:rsidRDefault="00DC454F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When we hear the statistics</w:t>
      </w:r>
      <w:r w:rsidR="003F19F3" w:rsidRPr="000D2C3B">
        <w:rPr>
          <w:rFonts w:ascii="Arial" w:hAnsi="Arial" w:cs="Arial"/>
          <w:sz w:val="24"/>
          <w:szCs w:val="24"/>
        </w:rPr>
        <w:t>,</w:t>
      </w:r>
      <w:r w:rsidRPr="000D2C3B">
        <w:rPr>
          <w:rFonts w:ascii="Arial" w:hAnsi="Arial" w:cs="Arial"/>
          <w:sz w:val="24"/>
          <w:szCs w:val="24"/>
        </w:rPr>
        <w:t xml:space="preserve"> we</w:t>
      </w:r>
      <w:r w:rsidR="009D7F49" w:rsidRPr="000D2C3B">
        <w:rPr>
          <w:rFonts w:ascii="Arial" w:hAnsi="Arial" w:cs="Arial"/>
          <w:sz w:val="24"/>
          <w:szCs w:val="24"/>
        </w:rPr>
        <w:t xml:space="preserve"> can feel like the man looking at the </w:t>
      </w:r>
      <w:r w:rsidR="003F19F3" w:rsidRPr="000D2C3B">
        <w:rPr>
          <w:rFonts w:ascii="Arial" w:hAnsi="Arial" w:cs="Arial"/>
          <w:sz w:val="24"/>
          <w:szCs w:val="24"/>
        </w:rPr>
        <w:t>thousands</w:t>
      </w:r>
      <w:r w:rsidR="009D7F49" w:rsidRPr="000D2C3B">
        <w:rPr>
          <w:rFonts w:ascii="Arial" w:hAnsi="Arial" w:cs="Arial"/>
          <w:sz w:val="24"/>
          <w:szCs w:val="24"/>
        </w:rPr>
        <w:t xml:space="preserve"> of starfish thinking that </w:t>
      </w:r>
      <w:r w:rsidR="003F19F3" w:rsidRPr="000D2C3B">
        <w:rPr>
          <w:rFonts w:ascii="Arial" w:hAnsi="Arial" w:cs="Arial"/>
          <w:sz w:val="24"/>
          <w:szCs w:val="24"/>
        </w:rPr>
        <w:t>it’s hopeless</w:t>
      </w:r>
      <w:r w:rsidR="0087395C" w:rsidRPr="000D2C3B">
        <w:rPr>
          <w:rFonts w:ascii="Arial" w:hAnsi="Arial" w:cs="Arial"/>
          <w:sz w:val="24"/>
          <w:szCs w:val="24"/>
        </w:rPr>
        <w:t xml:space="preserve">, we can’t even make a dent! </w:t>
      </w:r>
      <w:r w:rsidR="009D7F49" w:rsidRPr="000D2C3B">
        <w:rPr>
          <w:rFonts w:ascii="Arial" w:hAnsi="Arial" w:cs="Arial"/>
          <w:sz w:val="24"/>
          <w:szCs w:val="24"/>
        </w:rPr>
        <w:t>But I encourage each of you here, no matter how young or old you are, that you can make a differ</w:t>
      </w:r>
      <w:r w:rsidR="0087395C" w:rsidRPr="000D2C3B">
        <w:rPr>
          <w:rFonts w:ascii="Arial" w:hAnsi="Arial" w:cs="Arial"/>
          <w:sz w:val="24"/>
          <w:szCs w:val="24"/>
        </w:rPr>
        <w:t>ence in the life of one person and c</w:t>
      </w:r>
      <w:r w:rsidR="009D7F49" w:rsidRPr="000D2C3B">
        <w:rPr>
          <w:rFonts w:ascii="Arial" w:hAnsi="Arial" w:cs="Arial"/>
          <w:sz w:val="24"/>
          <w:szCs w:val="24"/>
        </w:rPr>
        <w:t xml:space="preserve">ollectively, </w:t>
      </w:r>
      <w:r w:rsidR="0087395C" w:rsidRPr="000D2C3B">
        <w:rPr>
          <w:rFonts w:ascii="Arial" w:hAnsi="Arial" w:cs="Arial"/>
          <w:sz w:val="24"/>
          <w:szCs w:val="24"/>
        </w:rPr>
        <w:t>we</w:t>
      </w:r>
      <w:r w:rsidR="009D7F49" w:rsidRPr="000D2C3B">
        <w:rPr>
          <w:rFonts w:ascii="Arial" w:hAnsi="Arial" w:cs="Arial"/>
          <w:sz w:val="24"/>
          <w:szCs w:val="24"/>
        </w:rPr>
        <w:t xml:space="preserve"> can make a difference! In fact, since the church is the only place where ultimate hope can be found, I don’t think this mental health crisis can be solved without us.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Causes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There are two basic categories of causes of depression. </w:t>
      </w:r>
    </w:p>
    <w:p w:rsidR="009D7F49" w:rsidRPr="000D2C3B" w:rsidRDefault="009D7F49" w:rsidP="009D7F4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Inside your body (need a doctors help to fix)</w:t>
      </w:r>
    </w:p>
    <w:p w:rsidR="009D7F49" w:rsidRPr="000D2C3B" w:rsidRDefault="009D7F49" w:rsidP="009D7F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Chemical imbalance</w:t>
      </w:r>
    </w:p>
    <w:p w:rsidR="009D7F49" w:rsidRPr="000D2C3B" w:rsidRDefault="009D7F49" w:rsidP="009D7F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Some illnesses or diseases, chronic pain</w:t>
      </w:r>
    </w:p>
    <w:p w:rsidR="009D7F49" w:rsidRPr="000D2C3B" w:rsidRDefault="009D7F49" w:rsidP="009D7F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Genetics</w:t>
      </w:r>
    </w:p>
    <w:p w:rsidR="0087395C" w:rsidRPr="000D2C3B" w:rsidRDefault="0087395C" w:rsidP="0087395C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9D7F49" w:rsidRPr="000D2C3B" w:rsidRDefault="009D7F49" w:rsidP="009D7F4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lastRenderedPageBreak/>
        <w:t xml:space="preserve">Outside your body </w:t>
      </w:r>
    </w:p>
    <w:p w:rsidR="009D7F49" w:rsidRPr="000D2C3B" w:rsidRDefault="009D7F49" w:rsidP="009D7F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Major life event (grief, job loss, move)</w:t>
      </w:r>
    </w:p>
    <w:p w:rsidR="009D7F49" w:rsidRPr="000D2C3B" w:rsidRDefault="009D7F49" w:rsidP="009D7F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Stress &amp; burnout </w:t>
      </w:r>
    </w:p>
    <w:p w:rsidR="009D7F49" w:rsidRPr="000D2C3B" w:rsidRDefault="009D7F49" w:rsidP="009D7F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Shame, guilt, regret </w:t>
      </w:r>
    </w:p>
    <w:p w:rsidR="009D7F49" w:rsidRPr="000D2C3B" w:rsidRDefault="009D7F49" w:rsidP="009D7F49">
      <w:pPr>
        <w:pStyle w:val="ListParagraph"/>
        <w:numPr>
          <w:ilvl w:val="1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Loneliness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Warning Signs 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Depression</w:t>
      </w:r>
    </w:p>
    <w:p w:rsidR="009D7F49" w:rsidRPr="000D2C3B" w:rsidRDefault="009D7F49" w:rsidP="009D7F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Persistent feelings of sadness or emptiness most days. </w:t>
      </w:r>
    </w:p>
    <w:p w:rsidR="009D7F49" w:rsidRPr="000D2C3B" w:rsidRDefault="007C1E2E" w:rsidP="009D7F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The things that used to make you happy don’t make you happy anymore</w:t>
      </w:r>
      <w:r w:rsidR="009D7F49"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.</w:t>
      </w:r>
    </w:p>
    <w:p w:rsidR="00F215A5" w:rsidRPr="000D2C3B" w:rsidRDefault="009D7F49" w:rsidP="009D7F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General low energy</w:t>
      </w:r>
      <w:r w:rsidR="007C1E2E"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(hard to get your body moving)</w:t>
      </w:r>
      <w:r w:rsidR="00F215A5"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/Inability to concentrate</w:t>
      </w: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 </w:t>
      </w:r>
      <w:r w:rsidR="007C1E2E"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(hard to get your brain moving)</w:t>
      </w:r>
    </w:p>
    <w:p w:rsidR="009D7F49" w:rsidRPr="000D2C3B" w:rsidRDefault="009D7F49" w:rsidP="009D7F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Poor self-care</w:t>
      </w:r>
    </w:p>
    <w:p w:rsidR="009D7F49" w:rsidRPr="000D2C3B" w:rsidRDefault="009D7F49" w:rsidP="009D7F4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Sleeping problems (too much or too little)</w:t>
      </w:r>
    </w:p>
    <w:p w:rsidR="009D7F49" w:rsidRPr="000D2C3B" w:rsidRDefault="009D7F49" w:rsidP="009D7F4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Eating issues (too much or too little)</w:t>
      </w:r>
    </w:p>
    <w:p w:rsidR="009D7F49" w:rsidRPr="000D2C3B" w:rsidRDefault="009D7F49" w:rsidP="009D7F49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Lack of personal hygiene</w:t>
      </w:r>
    </w:p>
    <w:p w:rsidR="009D7F49" w:rsidRPr="000D2C3B" w:rsidRDefault="009D7F49" w:rsidP="009D7F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In kids, depression might show up as crying more, being clingier, acting out more, or even things like stomach aches and other physical symptoms.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Suicide (three contributing factors)</w:t>
      </w:r>
    </w:p>
    <w:p w:rsidR="009D7F49" w:rsidRPr="000D2C3B" w:rsidRDefault="009D7F49" w:rsidP="009D7F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Plan/Access</w:t>
      </w:r>
    </w:p>
    <w:p w:rsidR="009D7F49" w:rsidRPr="000D2C3B" w:rsidRDefault="009D7F49" w:rsidP="009D7F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A sense of “thwarted belongingness” (I don’t belong, not connected, nobody cares)</w:t>
      </w:r>
    </w:p>
    <w:p w:rsidR="009D7F49" w:rsidRPr="000D2C3B" w:rsidRDefault="009D7F49" w:rsidP="009D7F4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Can be a result of a breakup, severed friendship (or friend group), a job loss, death</w:t>
      </w:r>
    </w:p>
    <w:p w:rsidR="009D7F49" w:rsidRPr="000D2C3B" w:rsidRDefault="009D7F49" w:rsidP="009D7F4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 xml:space="preserve">We/They polarized culture </w:t>
      </w:r>
      <w:r w:rsidR="0087395C"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(has c</w:t>
      </w:r>
      <w:r w:rsidR="00BB0B96"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ompromised our sense of belonging</w:t>
      </w: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)</w:t>
      </w:r>
    </w:p>
    <w:p w:rsidR="009D7F49" w:rsidRPr="000D2C3B" w:rsidRDefault="009D7F49" w:rsidP="009D7F4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Isolation measures from COVID made this a huge issue.</w:t>
      </w:r>
    </w:p>
    <w:p w:rsidR="009D7F49" w:rsidRPr="000D2C3B" w:rsidRDefault="009D7F49" w:rsidP="009D7F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A sense of “perceived burdensomeness”</w:t>
      </w:r>
    </w:p>
    <w:p w:rsidR="009D7F49" w:rsidRPr="000D2C3B" w:rsidRDefault="009D7F49" w:rsidP="009D7F49">
      <w:pPr>
        <w:pStyle w:val="ListParagraph"/>
        <w:numPr>
          <w:ilvl w:val="1"/>
          <w:numId w:val="2"/>
        </w:numPr>
        <w:spacing w:line="360" w:lineRule="auto"/>
        <w:rPr>
          <w:rFonts w:ascii="Arial" w:hAnsi="Arial" w:cs="Arial"/>
          <w:color w:val="121212"/>
          <w:sz w:val="24"/>
          <w:szCs w:val="24"/>
          <w:shd w:val="clear" w:color="auto" w:fill="FFFFFF"/>
        </w:rPr>
      </w:pPr>
      <w:r w:rsidRPr="000D2C3B">
        <w:rPr>
          <w:rFonts w:ascii="Arial" w:hAnsi="Arial" w:cs="Arial"/>
          <w:color w:val="121212"/>
          <w:sz w:val="24"/>
          <w:szCs w:val="24"/>
          <w:shd w:val="clear" w:color="auto" w:fill="FFFFFF"/>
        </w:rPr>
        <w:t>I can’t do anything right, I’ll never be good enough, I’m a failure, I have nothing to bring to the table, I have no purpose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What to do if it’s you</w:t>
      </w:r>
    </w:p>
    <w:p w:rsidR="009D7F49" w:rsidRPr="000D2C3B" w:rsidRDefault="009D7F49" w:rsidP="009D7F4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Have people ahead of time that you know </w:t>
      </w:r>
      <w:r w:rsidR="0087395C" w:rsidRPr="000D2C3B">
        <w:rPr>
          <w:rFonts w:ascii="Arial" w:hAnsi="Arial" w:cs="Arial"/>
          <w:sz w:val="24"/>
          <w:szCs w:val="24"/>
        </w:rPr>
        <w:t>you feel safe talking to</w:t>
      </w:r>
      <w:r w:rsidRPr="000D2C3B">
        <w:rPr>
          <w:rFonts w:ascii="Arial" w:hAnsi="Arial" w:cs="Arial"/>
          <w:sz w:val="24"/>
          <w:szCs w:val="24"/>
        </w:rPr>
        <w:t xml:space="preserve"> to when things are </w:t>
      </w:r>
      <w:r w:rsidR="0087395C" w:rsidRPr="000D2C3B">
        <w:rPr>
          <w:rFonts w:ascii="Arial" w:hAnsi="Arial" w:cs="Arial"/>
          <w:sz w:val="24"/>
          <w:szCs w:val="24"/>
        </w:rPr>
        <w:t>hard</w:t>
      </w:r>
    </w:p>
    <w:p w:rsidR="009D7F49" w:rsidRPr="000D2C3B" w:rsidRDefault="009D7F49" w:rsidP="009D7F4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Care for your physical needs (you won’t feel like it and it won’t be easy)</w:t>
      </w:r>
    </w:p>
    <w:p w:rsidR="009D7F49" w:rsidRPr="000D2C3B" w:rsidRDefault="009D7F49" w:rsidP="009D7F49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Create a good sleeping routing and environment</w:t>
      </w:r>
    </w:p>
    <w:p w:rsidR="009D7F49" w:rsidRPr="000D2C3B" w:rsidRDefault="009D7F49" w:rsidP="009D7F49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Eat healthy foods </w:t>
      </w:r>
    </w:p>
    <w:p w:rsidR="009D7F49" w:rsidRPr="000D2C3B" w:rsidRDefault="009D7F49" w:rsidP="009D7F49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lastRenderedPageBreak/>
        <w:t>Force yourself to shower</w:t>
      </w:r>
    </w:p>
    <w:p w:rsidR="009D7F49" w:rsidRPr="000D2C3B" w:rsidRDefault="009D7F49" w:rsidP="009D7F49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Exercise (even if it is just 2-10 minute walks a day)</w:t>
      </w:r>
    </w:p>
    <w:p w:rsidR="009D7F49" w:rsidRPr="000D2C3B" w:rsidRDefault="009D7F49" w:rsidP="009D7F4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Seek help</w:t>
      </w:r>
    </w:p>
    <w:p w:rsidR="009D7F49" w:rsidRPr="000D2C3B" w:rsidRDefault="0087395C" w:rsidP="009D7F49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Doctor to </w:t>
      </w:r>
      <w:r w:rsidR="009D7F49" w:rsidRPr="000D2C3B">
        <w:rPr>
          <w:rFonts w:ascii="Arial" w:hAnsi="Arial" w:cs="Arial"/>
          <w:sz w:val="24"/>
          <w:szCs w:val="24"/>
        </w:rPr>
        <w:t xml:space="preserve">check for “inside </w:t>
      </w:r>
      <w:r w:rsidRPr="000D2C3B">
        <w:rPr>
          <w:rFonts w:ascii="Arial" w:hAnsi="Arial" w:cs="Arial"/>
          <w:sz w:val="24"/>
          <w:szCs w:val="24"/>
        </w:rPr>
        <w:t>the</w:t>
      </w:r>
      <w:r w:rsidR="009D7F49" w:rsidRPr="000D2C3B">
        <w:rPr>
          <w:rFonts w:ascii="Arial" w:hAnsi="Arial" w:cs="Arial"/>
          <w:sz w:val="24"/>
          <w:szCs w:val="24"/>
        </w:rPr>
        <w:t xml:space="preserve"> body” </w:t>
      </w:r>
      <w:r w:rsidRPr="000D2C3B">
        <w:rPr>
          <w:rFonts w:ascii="Arial" w:hAnsi="Arial" w:cs="Arial"/>
          <w:sz w:val="24"/>
          <w:szCs w:val="24"/>
        </w:rPr>
        <w:t>causes and prescribe treatment</w:t>
      </w:r>
    </w:p>
    <w:p w:rsidR="009D7F49" w:rsidRPr="000D2C3B" w:rsidRDefault="0087395C" w:rsidP="009D7F49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Counselor to help process “outside the body” causes (</w:t>
      </w:r>
      <w:r w:rsidR="009D7F49" w:rsidRPr="000D2C3B">
        <w:rPr>
          <w:rFonts w:ascii="Arial" w:hAnsi="Arial" w:cs="Arial"/>
          <w:sz w:val="24"/>
          <w:szCs w:val="24"/>
        </w:rPr>
        <w:t>we have some resources)</w:t>
      </w:r>
    </w:p>
    <w:p w:rsidR="009D7F49" w:rsidRPr="000D2C3B" w:rsidRDefault="009D7F49" w:rsidP="009D7F49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Care Minister (Stephen Ministry)</w:t>
      </w:r>
    </w:p>
    <w:p w:rsidR="009D7F49" w:rsidRPr="000D2C3B" w:rsidRDefault="009D7F49" w:rsidP="009D7F4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Have go-to scriptures ready to meditate on 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What to do if it’s someone else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Three R’s are helpful</w:t>
      </w:r>
    </w:p>
    <w:p w:rsidR="009D7F49" w:rsidRPr="000D2C3B" w:rsidRDefault="009D7F49" w:rsidP="009D7F49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Recognize</w:t>
      </w:r>
    </w:p>
    <w:p w:rsidR="009D7F49" w:rsidRPr="000D2C3B" w:rsidRDefault="009D7F49" w:rsidP="009D7F49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Look for </w:t>
      </w:r>
      <w:r w:rsidR="00D713D9" w:rsidRPr="000D2C3B">
        <w:rPr>
          <w:rFonts w:ascii="Arial" w:hAnsi="Arial" w:cs="Arial"/>
          <w:sz w:val="24"/>
          <w:szCs w:val="24"/>
        </w:rPr>
        <w:t xml:space="preserve">those </w:t>
      </w:r>
      <w:r w:rsidRPr="000D2C3B">
        <w:rPr>
          <w:rFonts w:ascii="Arial" w:hAnsi="Arial" w:cs="Arial"/>
          <w:sz w:val="24"/>
          <w:szCs w:val="24"/>
        </w:rPr>
        <w:t>warning signs (Plan/Access, Belonging, Purpose)</w:t>
      </w:r>
    </w:p>
    <w:p w:rsidR="009D7F49" w:rsidRPr="000D2C3B" w:rsidRDefault="009D7F49" w:rsidP="009D7F49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Respond</w:t>
      </w:r>
    </w:p>
    <w:p w:rsidR="009D7F49" w:rsidRPr="000D2C3B" w:rsidRDefault="0087395C" w:rsidP="009D7F49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Acknowledge what they are going through</w:t>
      </w:r>
      <w:r w:rsidR="009D7F49" w:rsidRPr="000D2C3B">
        <w:rPr>
          <w:rFonts w:ascii="Arial" w:hAnsi="Arial" w:cs="Arial"/>
          <w:sz w:val="24"/>
          <w:szCs w:val="24"/>
        </w:rPr>
        <w:t xml:space="preserve">, </w:t>
      </w:r>
      <w:r w:rsidRPr="000D2C3B">
        <w:rPr>
          <w:rFonts w:ascii="Arial" w:hAnsi="Arial" w:cs="Arial"/>
          <w:sz w:val="24"/>
          <w:szCs w:val="24"/>
        </w:rPr>
        <w:t xml:space="preserve">validate their feelings, </w:t>
      </w:r>
      <w:r w:rsidR="009D7F49" w:rsidRPr="000D2C3B">
        <w:rPr>
          <w:rFonts w:ascii="Arial" w:hAnsi="Arial" w:cs="Arial"/>
          <w:sz w:val="24"/>
          <w:szCs w:val="24"/>
        </w:rPr>
        <w:t>don’t argue</w:t>
      </w:r>
    </w:p>
    <w:p w:rsidR="009D7F49" w:rsidRPr="000D2C3B" w:rsidRDefault="009D7F49" w:rsidP="009D7F49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Ask the </w:t>
      </w:r>
      <w:r w:rsidR="00BD0C73" w:rsidRPr="000D2C3B">
        <w:rPr>
          <w:rFonts w:ascii="Arial" w:hAnsi="Arial" w:cs="Arial"/>
          <w:sz w:val="24"/>
          <w:szCs w:val="24"/>
        </w:rPr>
        <w:t xml:space="preserve">Hard </w:t>
      </w:r>
      <w:r w:rsidRPr="000D2C3B">
        <w:rPr>
          <w:rFonts w:ascii="Arial" w:hAnsi="Arial" w:cs="Arial"/>
          <w:sz w:val="24"/>
          <w:szCs w:val="24"/>
        </w:rPr>
        <w:t>Question (Do you want to hurt yourself? Are you thinking of taking your life?)</w:t>
      </w:r>
    </w:p>
    <w:p w:rsidR="009D7F49" w:rsidRPr="000D2C3B" w:rsidRDefault="009D7F49" w:rsidP="009D7F49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Refer</w:t>
      </w:r>
    </w:p>
    <w:p w:rsidR="009D7F49" w:rsidRPr="000D2C3B" w:rsidRDefault="009D7F49" w:rsidP="009D7F49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If yes to “the Question”, stay with them and get help (911, a family member, teacher)</w:t>
      </w:r>
    </w:p>
    <w:p w:rsidR="009D7F49" w:rsidRPr="000D2C3B" w:rsidRDefault="009D7F49" w:rsidP="009D7F49">
      <w:pPr>
        <w:pStyle w:val="ListParagraph"/>
        <w:numPr>
          <w:ilvl w:val="1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If no, or no</w:t>
      </w:r>
      <w:r w:rsidR="00BD0C73" w:rsidRPr="000D2C3B">
        <w:rPr>
          <w:rFonts w:ascii="Arial" w:hAnsi="Arial" w:cs="Arial"/>
          <w:sz w:val="24"/>
          <w:szCs w:val="24"/>
        </w:rPr>
        <w:t>t</w:t>
      </w:r>
      <w:r w:rsidRPr="000D2C3B">
        <w:rPr>
          <w:rFonts w:ascii="Arial" w:hAnsi="Arial" w:cs="Arial"/>
          <w:sz w:val="24"/>
          <w:szCs w:val="24"/>
        </w:rPr>
        <w:t xml:space="preserve"> </w:t>
      </w:r>
      <w:r w:rsidR="00BD0C73" w:rsidRPr="000D2C3B">
        <w:rPr>
          <w:rFonts w:ascii="Arial" w:hAnsi="Arial" w:cs="Arial"/>
          <w:sz w:val="24"/>
          <w:szCs w:val="24"/>
        </w:rPr>
        <w:t>immediately</w:t>
      </w:r>
      <w:r w:rsidRPr="000D2C3B">
        <w:rPr>
          <w:rFonts w:ascii="Arial" w:hAnsi="Arial" w:cs="Arial"/>
          <w:sz w:val="24"/>
          <w:szCs w:val="24"/>
        </w:rPr>
        <w:t>, refer to a counselor (we have places we can refer) or Care Ministry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How to start a conversation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Are you ok? You don’t seem like yourself lately. (Kids – you seem sad a lot lately)</w:t>
      </w:r>
    </w:p>
    <w:p w:rsidR="009D7F49" w:rsidRPr="000D2C3B" w:rsidRDefault="009D7F49" w:rsidP="009D7F49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I noticed you’ve missed </w:t>
      </w:r>
      <w:r w:rsidR="00BD0C73" w:rsidRPr="000D2C3B">
        <w:rPr>
          <w:rFonts w:ascii="Arial" w:hAnsi="Arial" w:cs="Arial"/>
          <w:sz w:val="24"/>
          <w:szCs w:val="24"/>
        </w:rPr>
        <w:t>small group (or practice</w:t>
      </w:r>
      <w:r w:rsidRPr="000D2C3B">
        <w:rPr>
          <w:rFonts w:ascii="Arial" w:hAnsi="Arial" w:cs="Arial"/>
          <w:sz w:val="24"/>
          <w:szCs w:val="24"/>
        </w:rPr>
        <w:t xml:space="preserve"> a few times</w:t>
      </w:r>
      <w:r w:rsidR="00BD0C73" w:rsidRPr="000D2C3B">
        <w:rPr>
          <w:rFonts w:ascii="Arial" w:hAnsi="Arial" w:cs="Arial"/>
          <w:sz w:val="24"/>
          <w:szCs w:val="24"/>
        </w:rPr>
        <w:t>)</w:t>
      </w:r>
      <w:r w:rsidRPr="000D2C3B">
        <w:rPr>
          <w:rFonts w:ascii="Arial" w:hAnsi="Arial" w:cs="Arial"/>
          <w:sz w:val="24"/>
          <w:szCs w:val="24"/>
        </w:rPr>
        <w:t>.</w:t>
      </w:r>
      <w:r w:rsidR="004E7033" w:rsidRPr="000D2C3B">
        <w:rPr>
          <w:rFonts w:ascii="Arial" w:hAnsi="Arial" w:cs="Arial"/>
          <w:sz w:val="24"/>
          <w:szCs w:val="24"/>
        </w:rPr>
        <w:t xml:space="preserve"> What’s up?</w:t>
      </w:r>
    </w:p>
    <w:p w:rsidR="00E9267C" w:rsidRPr="000D2C3B" w:rsidRDefault="009D7F49" w:rsidP="004E7033">
      <w:pPr>
        <w:spacing w:line="360" w:lineRule="auto"/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This is awkward</w:t>
      </w:r>
      <w:r w:rsidR="00BD0C73" w:rsidRPr="000D2C3B">
        <w:rPr>
          <w:rFonts w:ascii="Arial" w:hAnsi="Arial" w:cs="Arial"/>
          <w:sz w:val="24"/>
          <w:szCs w:val="24"/>
        </w:rPr>
        <w:t>,</w:t>
      </w:r>
      <w:r w:rsidRPr="000D2C3B">
        <w:rPr>
          <w:rFonts w:ascii="Arial" w:hAnsi="Arial" w:cs="Arial"/>
          <w:sz w:val="24"/>
          <w:szCs w:val="24"/>
        </w:rPr>
        <w:t xml:space="preserve"> but I </w:t>
      </w:r>
      <w:r w:rsidR="00D713D9" w:rsidRPr="000D2C3B">
        <w:rPr>
          <w:rFonts w:ascii="Arial" w:hAnsi="Arial" w:cs="Arial"/>
          <w:sz w:val="24"/>
          <w:szCs w:val="24"/>
        </w:rPr>
        <w:t>really need</w:t>
      </w:r>
      <w:r w:rsidRPr="000D2C3B">
        <w:rPr>
          <w:rFonts w:ascii="Arial" w:hAnsi="Arial" w:cs="Arial"/>
          <w:sz w:val="24"/>
          <w:szCs w:val="24"/>
        </w:rPr>
        <w:t xml:space="preserve"> to kn</w:t>
      </w:r>
      <w:r w:rsidR="004E7033" w:rsidRPr="000D2C3B">
        <w:rPr>
          <w:rFonts w:ascii="Arial" w:hAnsi="Arial" w:cs="Arial"/>
          <w:sz w:val="24"/>
          <w:szCs w:val="24"/>
        </w:rPr>
        <w:t>ow</w:t>
      </w:r>
      <w:r w:rsidR="00D713D9" w:rsidRPr="000D2C3B">
        <w:rPr>
          <w:rFonts w:ascii="Arial" w:hAnsi="Arial" w:cs="Arial"/>
          <w:sz w:val="24"/>
          <w:szCs w:val="24"/>
        </w:rPr>
        <w:t xml:space="preserve"> if you’re </w:t>
      </w:r>
      <w:r w:rsidR="004E7033" w:rsidRPr="000D2C3B">
        <w:rPr>
          <w:rFonts w:ascii="Arial" w:hAnsi="Arial" w:cs="Arial"/>
          <w:sz w:val="24"/>
          <w:szCs w:val="24"/>
        </w:rPr>
        <w:t>all right.</w:t>
      </w:r>
    </w:p>
    <w:p w:rsidR="004E7033" w:rsidRPr="000D2C3B" w:rsidRDefault="004E7033">
      <w:pPr>
        <w:rPr>
          <w:rFonts w:ascii="Arial" w:hAnsi="Arial" w:cs="Arial"/>
          <w:sz w:val="24"/>
          <w:szCs w:val="24"/>
        </w:rPr>
      </w:pPr>
    </w:p>
    <w:p w:rsidR="004E7033" w:rsidRPr="000D2C3B" w:rsidRDefault="004E7033">
      <w:pPr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>Entering into someone else’s pain is one of the best ways to show Christ’s love to the “poor in spirit”.</w:t>
      </w:r>
    </w:p>
    <w:p w:rsidR="004E7033" w:rsidRPr="000D2C3B" w:rsidRDefault="004E7033">
      <w:pPr>
        <w:rPr>
          <w:rFonts w:ascii="Arial" w:hAnsi="Arial" w:cs="Arial"/>
          <w:sz w:val="24"/>
          <w:szCs w:val="24"/>
        </w:rPr>
      </w:pPr>
      <w:r w:rsidRPr="000D2C3B">
        <w:rPr>
          <w:rFonts w:ascii="Arial" w:hAnsi="Arial" w:cs="Arial"/>
          <w:sz w:val="24"/>
          <w:szCs w:val="24"/>
        </w:rPr>
        <w:t xml:space="preserve">If you have any questions or want to talk through anything you can reach out to me at </w:t>
      </w:r>
      <w:hyperlink r:id="rId5" w:history="1">
        <w:r w:rsidR="00D713D9" w:rsidRPr="000D2C3B">
          <w:rPr>
            <w:rStyle w:val="Hyperlink"/>
            <w:rFonts w:ascii="Arial" w:hAnsi="Arial" w:cs="Arial"/>
            <w:sz w:val="24"/>
            <w:szCs w:val="24"/>
            <w:u w:val="none"/>
          </w:rPr>
          <w:t>tambra@southwestchurch.org</w:t>
        </w:r>
      </w:hyperlink>
      <w:r w:rsidRPr="000D2C3B">
        <w:rPr>
          <w:rFonts w:ascii="Arial" w:hAnsi="Arial" w:cs="Arial"/>
          <w:sz w:val="24"/>
          <w:szCs w:val="24"/>
        </w:rPr>
        <w:t>.</w:t>
      </w:r>
    </w:p>
    <w:p w:rsidR="00D713D9" w:rsidRPr="000D2C3B" w:rsidRDefault="00D713D9">
      <w:pPr>
        <w:rPr>
          <w:rFonts w:ascii="Arial" w:hAnsi="Arial" w:cs="Arial"/>
          <w:sz w:val="24"/>
          <w:szCs w:val="24"/>
        </w:rPr>
      </w:pPr>
    </w:p>
    <w:p w:rsidR="009F02A6" w:rsidRPr="000D2C3B" w:rsidRDefault="009F02A6" w:rsidP="000D2C3B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9F02A6" w:rsidRPr="000D2C3B" w:rsidSect="00D713D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B272C"/>
    <w:multiLevelType w:val="hybridMultilevel"/>
    <w:tmpl w:val="D6F04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F3D0E"/>
    <w:multiLevelType w:val="hybridMultilevel"/>
    <w:tmpl w:val="DEE8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F50A5"/>
    <w:multiLevelType w:val="hybridMultilevel"/>
    <w:tmpl w:val="12107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235F0"/>
    <w:multiLevelType w:val="hybridMultilevel"/>
    <w:tmpl w:val="E6060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E3FBD"/>
    <w:multiLevelType w:val="hybridMultilevel"/>
    <w:tmpl w:val="0FE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07811"/>
    <w:multiLevelType w:val="hybridMultilevel"/>
    <w:tmpl w:val="7B4C8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1139A"/>
    <w:multiLevelType w:val="hybridMultilevel"/>
    <w:tmpl w:val="59965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115FCC"/>
    <w:multiLevelType w:val="hybridMultilevel"/>
    <w:tmpl w:val="B91E5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D1F77"/>
    <w:multiLevelType w:val="hybridMultilevel"/>
    <w:tmpl w:val="ABCC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965E53"/>
    <w:multiLevelType w:val="hybridMultilevel"/>
    <w:tmpl w:val="A3AA2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76E40"/>
    <w:multiLevelType w:val="hybridMultilevel"/>
    <w:tmpl w:val="D626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B6339F"/>
    <w:multiLevelType w:val="hybridMultilevel"/>
    <w:tmpl w:val="331AD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8"/>
  </w:num>
  <w:num w:numId="7">
    <w:abstractNumId w:val="1"/>
  </w:num>
  <w:num w:numId="8">
    <w:abstractNumId w:val="11"/>
  </w:num>
  <w:num w:numId="9">
    <w:abstractNumId w:val="10"/>
  </w:num>
  <w:num w:numId="10">
    <w:abstractNumId w:val="9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NDUwtzAxMjc2MTVU0lEKTi0uzszPAykwqQUAP0w6gCwAAAA="/>
  </w:docVars>
  <w:rsids>
    <w:rsidRoot w:val="009D7F49"/>
    <w:rsid w:val="000D2C3B"/>
    <w:rsid w:val="00340C34"/>
    <w:rsid w:val="0039380B"/>
    <w:rsid w:val="003F19F3"/>
    <w:rsid w:val="004E7033"/>
    <w:rsid w:val="006C5ABC"/>
    <w:rsid w:val="00716105"/>
    <w:rsid w:val="007C1E2E"/>
    <w:rsid w:val="0087395C"/>
    <w:rsid w:val="009D7F49"/>
    <w:rsid w:val="009F02A6"/>
    <w:rsid w:val="00BB0B96"/>
    <w:rsid w:val="00BD0C73"/>
    <w:rsid w:val="00D713D9"/>
    <w:rsid w:val="00DC454F"/>
    <w:rsid w:val="00E9267C"/>
    <w:rsid w:val="00F215A5"/>
    <w:rsid w:val="00F70A7C"/>
    <w:rsid w:val="00F92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2136DF-DF7F-4E22-A067-5A872CD0A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F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7F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5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AB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13D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71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ambra@southwestchurch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5</TotalTime>
  <Pages>3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REYER</dc:creator>
  <cp:keywords/>
  <dc:description/>
  <cp:lastModifiedBy>PAUL BREYER</cp:lastModifiedBy>
  <cp:revision>10</cp:revision>
  <cp:lastPrinted>2022-04-29T17:17:00Z</cp:lastPrinted>
  <dcterms:created xsi:type="dcterms:W3CDTF">2022-04-29T14:11:00Z</dcterms:created>
  <dcterms:modified xsi:type="dcterms:W3CDTF">2022-05-22T17:45:00Z</dcterms:modified>
</cp:coreProperties>
</file>